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the place where we should place the code for the drawings or for the documents in order for the CMS to build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9T00:27:27Z</dcterms:created>
  <dcterms:modified xsi:type="dcterms:W3CDTF">2021-09-09T0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